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4570796B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  <w:r w:rsidR="00370B73">
        <w:rPr>
          <w:rFonts w:asciiTheme="majorHAnsi" w:hAnsiTheme="majorHAnsi"/>
        </w:rPr>
        <w:t xml:space="preserve"> MEETING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47166B55" w14:textId="08078729" w:rsidR="009100CF" w:rsidRPr="009100CF" w:rsidRDefault="00B45399" w:rsidP="009100CF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53F756B7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rker, LaTonya is inviting you to a scheduled Zoom meeting.</w:t>
      </w:r>
    </w:p>
    <w:p w14:paraId="63C6C000" w14:textId="13747730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Time: </w:t>
      </w:r>
      <w:r w:rsidRPr="00773A89">
        <w:rPr>
          <w:rFonts w:asciiTheme="majorHAnsi" w:hAnsiTheme="majorHAnsi"/>
          <w:b/>
        </w:rPr>
        <w:t>Feb 17, 2022 02:30</w:t>
      </w:r>
      <w:r w:rsidRPr="00370B73">
        <w:rPr>
          <w:rFonts w:asciiTheme="majorHAnsi" w:hAnsiTheme="majorHAnsi"/>
        </w:rPr>
        <w:t xml:space="preserve"> PM Pacific Time (US and C</w:t>
      </w:r>
      <w:r>
        <w:rPr>
          <w:rFonts w:asciiTheme="majorHAnsi" w:hAnsiTheme="majorHAnsi"/>
        </w:rPr>
        <w:t>anada)</w:t>
      </w:r>
    </w:p>
    <w:p w14:paraId="5AC0BD94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Join Zoom Meeting</w:t>
      </w:r>
    </w:p>
    <w:p w14:paraId="3C3D5F88" w14:textId="743CFB42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https://rccd-edu.zoom.us/j/93637822336?pwd=a</w:t>
      </w:r>
      <w:r>
        <w:rPr>
          <w:rFonts w:asciiTheme="majorHAnsi" w:hAnsiTheme="majorHAnsi"/>
        </w:rPr>
        <w:t>WpYZWp3TTg4Mk1sdkFzanRNT3R0UT09</w:t>
      </w:r>
    </w:p>
    <w:p w14:paraId="1986A586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Meeting ID: </w:t>
      </w:r>
      <w:r w:rsidRPr="00370B73">
        <w:rPr>
          <w:rFonts w:asciiTheme="majorHAnsi" w:hAnsiTheme="majorHAnsi"/>
          <w:b/>
        </w:rPr>
        <w:t>936 3782 2336</w:t>
      </w:r>
    </w:p>
    <w:p w14:paraId="5D88B33C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sscode:</w:t>
      </w:r>
      <w:r w:rsidRPr="00370B73">
        <w:rPr>
          <w:rFonts w:asciiTheme="majorHAnsi" w:hAnsiTheme="majorHAnsi"/>
          <w:b/>
        </w:rPr>
        <w:t xml:space="preserve"> 481560</w:t>
      </w:r>
    </w:p>
    <w:p w14:paraId="6050EF6B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One tap mobile</w:t>
      </w:r>
    </w:p>
    <w:p w14:paraId="1BFDC7EC" w14:textId="628009E3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+16699006833,,</w:t>
      </w:r>
      <w:r>
        <w:rPr>
          <w:rFonts w:asciiTheme="majorHAnsi" w:hAnsiTheme="majorHAnsi"/>
        </w:rPr>
        <w:t xml:space="preserve"> </w:t>
      </w:r>
      <w:r w:rsidRPr="00370B73">
        <w:rPr>
          <w:rFonts w:asciiTheme="majorHAnsi" w:hAnsiTheme="majorHAnsi"/>
        </w:rPr>
        <w:t>93637822336#,,,,*481560# US (San Jose)</w:t>
      </w:r>
    </w:p>
    <w:p w14:paraId="6CD01A33" w14:textId="1DE31C40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+12532158782,,</w:t>
      </w:r>
      <w:r>
        <w:rPr>
          <w:rFonts w:asciiTheme="majorHAnsi" w:hAnsiTheme="majorHAnsi"/>
        </w:rPr>
        <w:t xml:space="preserve"> </w:t>
      </w:r>
      <w:r w:rsidRPr="00370B73">
        <w:rPr>
          <w:rFonts w:asciiTheme="majorHAnsi" w:hAnsiTheme="majorHAnsi"/>
        </w:rPr>
        <w:t>93637</w:t>
      </w:r>
      <w:r>
        <w:rPr>
          <w:rFonts w:asciiTheme="majorHAnsi" w:hAnsiTheme="majorHAnsi"/>
        </w:rPr>
        <w:t>822336#,,,,*481560# US (Tacoma)</w:t>
      </w:r>
    </w:p>
    <w:p w14:paraId="068A196E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Dial by your location</w:t>
      </w:r>
    </w:p>
    <w:p w14:paraId="7AFE5105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669 900 6833 US (San Jose)</w:t>
      </w:r>
    </w:p>
    <w:p w14:paraId="097738A3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253 215 8782 US (Tacoma)</w:t>
      </w:r>
    </w:p>
    <w:p w14:paraId="3DC4769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46 248 7799 US (Houston)</w:t>
      </w:r>
    </w:p>
    <w:p w14:paraId="3506739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929 205 6099 US (New York)</w:t>
      </w:r>
    </w:p>
    <w:p w14:paraId="538D67E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01 715 8592 US (Washington DC)</w:t>
      </w:r>
    </w:p>
    <w:p w14:paraId="72D81960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12 626 6799 US (Chicago)</w:t>
      </w:r>
    </w:p>
    <w:p w14:paraId="67527FDE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Meeting ID: 936 3782 2336</w:t>
      </w:r>
    </w:p>
    <w:p w14:paraId="63005B90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sscode: 481560</w:t>
      </w:r>
    </w:p>
    <w:p w14:paraId="1FC57D14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Find your local number: https://rccd-edu.zoom.us/u/acDpWH887x</w:t>
      </w:r>
    </w:p>
    <w:p w14:paraId="5C4567EB" w14:textId="77777777" w:rsidR="00107B0E" w:rsidRPr="009100CF" w:rsidRDefault="00107B0E" w:rsidP="00370B73">
      <w:pPr>
        <w:pStyle w:val="mainbody"/>
        <w:rPr>
          <w:rFonts w:asciiTheme="majorHAnsi" w:hAnsiTheme="majorHAnsi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0CDA21C2" w:rsidR="0080639A" w:rsidRDefault="0080639A" w:rsidP="00853A4E">
      <w:pPr>
        <w:numPr>
          <w:ilvl w:val="0"/>
          <w:numId w:val="7"/>
        </w:numPr>
        <w:rPr>
          <w:rFonts w:asciiTheme="majorHAnsi" w:hAnsiTheme="majorHAnsi"/>
        </w:rPr>
      </w:pPr>
      <w:r w:rsidRPr="00853A4E">
        <w:rPr>
          <w:rFonts w:asciiTheme="majorHAnsi" w:hAnsiTheme="majorHAnsi"/>
        </w:rPr>
        <w:t>Call to Order</w:t>
      </w:r>
      <w:r w:rsidR="00F206E2" w:rsidRPr="00853A4E">
        <w:rPr>
          <w:rFonts w:asciiTheme="majorHAnsi" w:hAnsiTheme="majorHAnsi"/>
        </w:rPr>
        <w:t xml:space="preserve"> and Adoption of the Agenda</w:t>
      </w:r>
      <w:r w:rsidR="00B45399">
        <w:rPr>
          <w:rFonts w:asciiTheme="majorHAnsi" w:hAnsiTheme="majorHAnsi"/>
        </w:rPr>
        <w:t xml:space="preserve"> (2:36pm) (Naverson/ Nogueira)</w:t>
      </w:r>
    </w:p>
    <w:p w14:paraId="7E87BD72" w14:textId="64F187F1" w:rsidR="00B45399" w:rsidRDefault="00B45399" w:rsidP="00B45399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Membership Check in </w:t>
      </w:r>
    </w:p>
    <w:p w14:paraId="20F9040A" w14:textId="1FDCD1AB" w:rsidR="00B45399" w:rsidRPr="00853A4E" w:rsidRDefault="00B45399" w:rsidP="00B45399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Sharing of 2022 Rostrum Article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46E540F1" w14:textId="1CC691A1" w:rsidR="00F6109D" w:rsidRPr="00993F57" w:rsidRDefault="00B45399" w:rsidP="0006307F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ION: </w:t>
      </w:r>
      <w:r w:rsidR="00B205A7">
        <w:rPr>
          <w:rFonts w:asciiTheme="majorHAnsi" w:hAnsiTheme="majorHAnsi"/>
        </w:rPr>
        <w:t xml:space="preserve">Approval of </w:t>
      </w:r>
      <w:r w:rsidR="00F720A3">
        <w:rPr>
          <w:rFonts w:asciiTheme="majorHAnsi" w:hAnsiTheme="majorHAnsi"/>
        </w:rPr>
        <w:t>Minutes</w:t>
      </w:r>
      <w:r w:rsidR="00993F57">
        <w:rPr>
          <w:rFonts w:asciiTheme="majorHAnsi" w:hAnsiTheme="majorHAnsi"/>
        </w:rPr>
        <w:t xml:space="preserve"> </w:t>
      </w:r>
      <w:r w:rsidR="003316E4">
        <w:rPr>
          <w:rFonts w:asciiTheme="majorHAnsi" w:hAnsiTheme="majorHAnsi"/>
        </w:rPr>
        <w:t>9.23.21</w:t>
      </w:r>
      <w:r w:rsidR="00107B0E">
        <w:rPr>
          <w:rFonts w:asciiTheme="majorHAnsi" w:hAnsiTheme="majorHAnsi"/>
        </w:rPr>
        <w:t>, 11/18/21</w:t>
      </w:r>
      <w:r w:rsidR="00773A89">
        <w:rPr>
          <w:rFonts w:asciiTheme="majorHAnsi" w:hAnsiTheme="majorHAnsi"/>
        </w:rPr>
        <w:t>, 12/16/22</w:t>
      </w:r>
      <w:r w:rsidR="00107B0E">
        <w:rPr>
          <w:rFonts w:asciiTheme="majorHAnsi" w:hAnsiTheme="majorHAnsi"/>
        </w:rPr>
        <w:t xml:space="preserve"> (</w:t>
      </w:r>
      <w:r w:rsidR="00773A89">
        <w:rPr>
          <w:rFonts w:asciiTheme="majorHAnsi" w:hAnsiTheme="majorHAnsi"/>
        </w:rPr>
        <w:t>postponed</w:t>
      </w:r>
      <w:r w:rsidR="00107B0E">
        <w:rPr>
          <w:rFonts w:asciiTheme="majorHAnsi" w:hAnsiTheme="majorHAnsi"/>
        </w:rPr>
        <w:t>)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3A5E6188" w:rsidR="0006307F" w:rsidRPr="00B45399" w:rsidRDefault="00B45399" w:rsidP="0006307F">
      <w:pPr>
        <w:numPr>
          <w:ilvl w:val="0"/>
          <w:numId w:val="7"/>
        </w:numPr>
        <w:jc w:val="both"/>
        <w:rPr>
          <w:rStyle w:val="Hyperlink"/>
          <w:rFonts w:asciiTheme="majorHAnsi" w:hAnsiTheme="majorHAnsi"/>
          <w:color w:val="auto"/>
        </w:rPr>
      </w:pPr>
      <w:r>
        <w:rPr>
          <w:rFonts w:asciiTheme="majorHAnsi" w:hAnsiTheme="majorHAnsi"/>
        </w:rPr>
        <w:t xml:space="preserve">DISCUSSION: </w:t>
      </w:r>
      <w:r w:rsidR="0006307F">
        <w:rPr>
          <w:rFonts w:asciiTheme="majorHAnsi" w:hAnsiTheme="majorHAnsi"/>
        </w:rPr>
        <w:t>Application for Statewide Service</w:t>
      </w:r>
      <w:r>
        <w:rPr>
          <w:rFonts w:asciiTheme="majorHAnsi" w:hAnsiTheme="majorHAnsi"/>
        </w:rPr>
        <w:t xml:space="preserve"> (</w:t>
      </w:r>
      <w:r w:rsidR="0006307F">
        <w:rPr>
          <w:rFonts w:asciiTheme="majorHAnsi" w:hAnsiTheme="majorHAnsi"/>
        </w:rPr>
        <w:t xml:space="preserve"> – </w:t>
      </w:r>
      <w:hyperlink r:id="rId9" w:history="1">
        <w:r w:rsidR="0006307F" w:rsidRPr="00306938">
          <w:rPr>
            <w:rStyle w:val="Hyperlink"/>
            <w:rFonts w:asciiTheme="majorHAnsi" w:hAnsiTheme="majorHAnsi"/>
          </w:rPr>
          <w:t>http://asccc.org/content/application-statewide-service</w:t>
        </w:r>
      </w:hyperlink>
      <w:r>
        <w:rPr>
          <w:rStyle w:val="Hyperlink"/>
          <w:rFonts w:asciiTheme="majorHAnsi" w:hAnsiTheme="majorHAnsi"/>
        </w:rPr>
        <w:t xml:space="preserve"> </w:t>
      </w:r>
      <w:r w:rsidRPr="00B45399">
        <w:rPr>
          <w:rStyle w:val="Hyperlink"/>
          <w:rFonts w:asciiTheme="majorHAnsi" w:hAnsiTheme="majorHAnsi"/>
          <w:color w:val="auto"/>
        </w:rPr>
        <w:t>(standing agenda item)</w:t>
      </w:r>
    </w:p>
    <w:p w14:paraId="250CA746" w14:textId="77777777" w:rsidR="00B45399" w:rsidRDefault="00B45399" w:rsidP="00B45399">
      <w:pPr>
        <w:pStyle w:val="ListParagraph"/>
        <w:rPr>
          <w:rFonts w:asciiTheme="majorHAnsi" w:hAnsiTheme="majorHAnsi"/>
        </w:rPr>
      </w:pPr>
    </w:p>
    <w:p w14:paraId="4D327DB0" w14:textId="021BC363" w:rsidR="00B45399" w:rsidRPr="00B45399" w:rsidRDefault="00B45399" w:rsidP="0006307F">
      <w:pPr>
        <w:numPr>
          <w:ilvl w:val="0"/>
          <w:numId w:val="7"/>
        </w:numPr>
        <w:jc w:val="both"/>
        <w:rPr>
          <w:rStyle w:val="Hyperlink"/>
          <w:rFonts w:asciiTheme="majorHAnsi" w:hAnsiTheme="majorHAnsi"/>
          <w:bCs/>
          <w:color w:val="auto"/>
        </w:rPr>
      </w:pPr>
      <w:r w:rsidRPr="00B45399">
        <w:rPr>
          <w:rStyle w:val="Hyperlink"/>
          <w:rFonts w:asciiTheme="majorHAnsi" w:hAnsiTheme="majorHAnsi"/>
          <w:bCs/>
          <w:color w:val="auto"/>
        </w:rPr>
        <w:t>Discussion/Action Item: Awards Rubric/Scoring Form</w:t>
      </w:r>
    </w:p>
    <w:p w14:paraId="1CDC51C7" w14:textId="77777777" w:rsidR="00B45399" w:rsidRPr="00B45399" w:rsidRDefault="00B45399" w:rsidP="00B45399">
      <w:pPr>
        <w:pStyle w:val="ListParagraph"/>
        <w:numPr>
          <w:ilvl w:val="1"/>
          <w:numId w:val="7"/>
        </w:numPr>
        <w:jc w:val="both"/>
        <w:rPr>
          <w:rStyle w:val="Hyperlink"/>
          <w:rFonts w:asciiTheme="majorHAnsi" w:hAnsiTheme="majorHAnsi"/>
          <w:color w:val="auto"/>
        </w:rPr>
      </w:pPr>
      <w:r w:rsidRPr="000B626D">
        <w:rPr>
          <w:rStyle w:val="Hyperlink"/>
          <w:rFonts w:asciiTheme="majorHAnsi" w:hAnsiTheme="majorHAnsi"/>
          <w:color w:val="auto"/>
        </w:rPr>
        <w:t>S&amp;P</w:t>
      </w:r>
      <w:r>
        <w:rPr>
          <w:rStyle w:val="Hyperlink"/>
          <w:rFonts w:asciiTheme="majorHAnsi" w:hAnsiTheme="majorHAnsi"/>
          <w:b/>
          <w:color w:val="auto"/>
        </w:rPr>
        <w:t xml:space="preserve"> </w:t>
      </w:r>
      <w:r w:rsidRPr="000B626D">
        <w:rPr>
          <w:rStyle w:val="Hyperlink"/>
          <w:rFonts w:asciiTheme="majorHAnsi" w:hAnsiTheme="majorHAnsi"/>
          <w:color w:val="auto"/>
        </w:rPr>
        <w:t xml:space="preserve">Committee Recommendations December </w:t>
      </w:r>
      <w:r>
        <w:rPr>
          <w:rStyle w:val="Hyperlink"/>
          <w:rFonts w:asciiTheme="majorHAnsi" w:hAnsiTheme="majorHAnsi"/>
          <w:color w:val="auto"/>
        </w:rPr>
        <w:t xml:space="preserve">2021 </w:t>
      </w:r>
      <w:r w:rsidRPr="000B626D">
        <w:rPr>
          <w:rStyle w:val="Hyperlink"/>
          <w:rFonts w:asciiTheme="majorHAnsi" w:hAnsiTheme="majorHAnsi"/>
          <w:color w:val="auto"/>
        </w:rPr>
        <w:t>Executive Committee Agenda Item</w:t>
      </w:r>
      <w:r>
        <w:rPr>
          <w:rStyle w:val="Hyperlink"/>
          <w:rFonts w:asciiTheme="majorHAnsi" w:hAnsiTheme="majorHAnsi"/>
          <w:color w:val="auto"/>
        </w:rPr>
        <w:t xml:space="preserve"> Follow up </w:t>
      </w:r>
      <w:r w:rsidRPr="009155DA">
        <w:rPr>
          <w:rStyle w:val="Hyperlink"/>
          <w:rFonts w:asciiTheme="majorHAnsi" w:hAnsiTheme="majorHAnsi"/>
          <w:i/>
          <w:color w:val="auto"/>
        </w:rPr>
        <w:t xml:space="preserve">Rubric </w:t>
      </w:r>
      <w:r>
        <w:rPr>
          <w:rStyle w:val="Hyperlink"/>
          <w:rFonts w:asciiTheme="majorHAnsi" w:hAnsiTheme="majorHAnsi"/>
          <w:i/>
          <w:color w:val="auto"/>
        </w:rPr>
        <w:t xml:space="preserve">&amp; </w:t>
      </w:r>
      <w:r w:rsidRPr="009155DA">
        <w:rPr>
          <w:rStyle w:val="Hyperlink"/>
          <w:rFonts w:asciiTheme="majorHAnsi" w:hAnsiTheme="majorHAnsi"/>
          <w:i/>
          <w:color w:val="auto"/>
        </w:rPr>
        <w:t>Scoring Form Recommendations</w:t>
      </w:r>
    </w:p>
    <w:p w14:paraId="1125336D" w14:textId="2BD59F1A" w:rsidR="00B45399" w:rsidRDefault="00B45399" w:rsidP="00B45399">
      <w:pPr>
        <w:pStyle w:val="ListParagraph"/>
        <w:numPr>
          <w:ilvl w:val="1"/>
          <w:numId w:val="7"/>
        </w:numPr>
        <w:jc w:val="both"/>
        <w:rPr>
          <w:rStyle w:val="Hyperlink"/>
          <w:rFonts w:asciiTheme="majorHAnsi" w:hAnsiTheme="majorHAnsi"/>
          <w:color w:val="auto"/>
        </w:rPr>
      </w:pPr>
      <w:r>
        <w:rPr>
          <w:rStyle w:val="Hyperlink"/>
          <w:rFonts w:asciiTheme="majorHAnsi" w:hAnsiTheme="majorHAnsi"/>
          <w:color w:val="auto"/>
        </w:rPr>
        <w:t xml:space="preserve">Revision from 20 points to 25 points </w:t>
      </w:r>
    </w:p>
    <w:p w14:paraId="5B32A37A" w14:textId="77777777" w:rsidR="00B45399" w:rsidRDefault="00B45399" w:rsidP="00B45399">
      <w:pPr>
        <w:pStyle w:val="ListParagraph"/>
        <w:ind w:left="1440"/>
        <w:jc w:val="both"/>
        <w:rPr>
          <w:rFonts w:asciiTheme="majorHAnsi" w:hAnsiTheme="majorHAnsi"/>
        </w:rPr>
      </w:pPr>
    </w:p>
    <w:p w14:paraId="40B67914" w14:textId="547DDB73" w:rsidR="00B45399" w:rsidRPr="00094CC8" w:rsidRDefault="00B45399" w:rsidP="00B45399">
      <w:pPr>
        <w:pStyle w:val="ListParagraph"/>
        <w:ind w:left="1440"/>
        <w:rPr>
          <w:rFonts w:asciiTheme="majorHAnsi" w:hAnsiTheme="majorHAnsi"/>
        </w:rPr>
      </w:pPr>
      <w:r w:rsidRPr="00094CC8">
        <w:rPr>
          <w:rFonts w:asciiTheme="majorHAnsi" w:hAnsiTheme="majorHAnsi"/>
        </w:rPr>
        <w:t>During October 21, 2021 Standards and Prac</w:t>
      </w:r>
      <w:r w:rsidR="0087399F">
        <w:rPr>
          <w:rFonts w:asciiTheme="majorHAnsi" w:hAnsiTheme="majorHAnsi"/>
        </w:rPr>
        <w:t>tices Rubric Stanback-Stroud</w:t>
      </w:r>
      <w:r>
        <w:rPr>
          <w:rFonts w:asciiTheme="majorHAnsi" w:hAnsiTheme="majorHAnsi"/>
        </w:rPr>
        <w:t xml:space="preserve"> Award </w:t>
      </w:r>
      <w:r w:rsidRPr="00094CC8">
        <w:rPr>
          <w:rFonts w:asciiTheme="majorHAnsi" w:hAnsiTheme="majorHAnsi"/>
        </w:rPr>
        <w:t>Recommendations:</w:t>
      </w:r>
    </w:p>
    <w:p w14:paraId="334FD47A" w14:textId="77777777" w:rsidR="00B45399" w:rsidRPr="00094CC8" w:rsidRDefault="00B45399" w:rsidP="00B45399">
      <w:pPr>
        <w:pStyle w:val="ListParagraph"/>
        <w:ind w:left="1440"/>
        <w:jc w:val="both"/>
        <w:rPr>
          <w:rFonts w:asciiTheme="majorHAnsi" w:hAnsiTheme="majorHAnsi"/>
        </w:rPr>
      </w:pPr>
    </w:p>
    <w:p w14:paraId="752D77C7" w14:textId="4DB0BEB6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Creating an inclusive and supportive campus climate" (score 1-4)</w:t>
      </w:r>
    </w:p>
    <w:p w14:paraId="2CAFF22F" w14:textId="377FD4A5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Implementing effective teaching and learning strategies"(score 1-4)</w:t>
      </w:r>
    </w:p>
    <w:p w14:paraId="6A482FC5" w14:textId="1D584B6C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Facilitating student access, retention, and success" (score 1-5)</w:t>
      </w:r>
    </w:p>
    <w:p w14:paraId="164A9FCB" w14:textId="0462CB0D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Fostering student engagement in campus life" (score 1-4)</w:t>
      </w:r>
    </w:p>
    <w:p w14:paraId="1D97C53D" w14:textId="2E7110AD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Nomination documents" (score 1-3)</w:t>
      </w:r>
    </w:p>
    <w:p w14:paraId="74903BC3" w14:textId="49987E2D" w:rsidR="00B45399" w:rsidRPr="00B45399" w:rsidRDefault="00B45399" w:rsidP="00B45399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Evidence of diversity, equity and inclusivity activities (1-5)</w:t>
      </w:r>
    </w:p>
    <w:p w14:paraId="5C519E73" w14:textId="5BDEA278" w:rsidR="00B45399" w:rsidRDefault="00B45399" w:rsidP="00B45399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Overall total: Possible 25</w:t>
      </w:r>
    </w:p>
    <w:p w14:paraId="1235A836" w14:textId="44855109" w:rsidR="00015E6C" w:rsidRDefault="00015E6C" w:rsidP="00015E6C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ccompanying rubric was revised and corrected.</w:t>
      </w:r>
    </w:p>
    <w:p w14:paraId="4982ABF2" w14:textId="77777777" w:rsidR="00015E6C" w:rsidRPr="00015E6C" w:rsidRDefault="00015E6C" w:rsidP="00015E6C">
      <w:pPr>
        <w:jc w:val="both"/>
        <w:rPr>
          <w:rFonts w:asciiTheme="majorHAnsi" w:hAnsiTheme="majorHAnsi"/>
        </w:rPr>
      </w:pPr>
    </w:p>
    <w:p w14:paraId="423FB91E" w14:textId="55548252" w:rsidR="00015E6C" w:rsidRDefault="00015E6C" w:rsidP="00015E6C">
      <w:pPr>
        <w:pStyle w:val="ListParagraph"/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ostrum Articles:</w:t>
      </w:r>
    </w:p>
    <w:p w14:paraId="448AF8E5" w14:textId="71060362" w:rsidR="00015E6C" w:rsidRDefault="00015E6C" w:rsidP="00015E6C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UBLISHED:  Accessibility and Online Learning (Miryan Nogueira Spring 22)</w:t>
      </w:r>
    </w:p>
    <w:p w14:paraId="0EBCADA2" w14:textId="1F1AC263" w:rsidR="00015E6C" w:rsidRDefault="00015E6C" w:rsidP="00015E6C">
      <w:pPr>
        <w:pStyle w:val="ListParagraph"/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ossible webinar for field- FOLLOW UP</w:t>
      </w:r>
    </w:p>
    <w:p w14:paraId="26185F5A" w14:textId="6DABAAAB" w:rsidR="00015E6C" w:rsidRDefault="00015E6C" w:rsidP="00015E6C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odeling Diversification of Leadership in ASCCC</w:t>
      </w:r>
    </w:p>
    <w:p w14:paraId="7B58B40C" w14:textId="0E1912FC" w:rsidR="0087399F" w:rsidRDefault="0087399F" w:rsidP="0087399F">
      <w:pPr>
        <w:pStyle w:val="ListParagraph"/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hair submitted: </w:t>
      </w:r>
      <w:r w:rsidRPr="0087399F">
        <w:rPr>
          <w:rFonts w:asciiTheme="majorHAnsi" w:hAnsiTheme="majorHAnsi"/>
        </w:rPr>
        <w:t>What is the current level of accountability in the ASCCC organization?</w:t>
      </w:r>
    </w:p>
    <w:p w14:paraId="0B806109" w14:textId="32C9CE4A" w:rsidR="00015E6C" w:rsidRDefault="00015E6C" w:rsidP="00015E6C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hite Paper: Investigating practices outlined by CUE Report</w:t>
      </w:r>
    </w:p>
    <w:p w14:paraId="7AECEFB9" w14:textId="7D524003" w:rsidR="00015E6C" w:rsidRDefault="00015E6C" w:rsidP="00015E6C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opics surrounding Ethnic Studies</w:t>
      </w:r>
    </w:p>
    <w:p w14:paraId="576EB444" w14:textId="77777777" w:rsidR="00015E6C" w:rsidRDefault="00015E6C" w:rsidP="00015E6C">
      <w:pPr>
        <w:pStyle w:val="ListParagraph"/>
        <w:ind w:left="1440"/>
        <w:jc w:val="both"/>
        <w:rPr>
          <w:rFonts w:asciiTheme="majorHAnsi" w:hAnsiTheme="majorHAnsi"/>
        </w:rPr>
      </w:pPr>
    </w:p>
    <w:p w14:paraId="174DB610" w14:textId="709A7FFC" w:rsidR="00015E6C" w:rsidRDefault="00015E6C" w:rsidP="00015E6C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Update and Discussion- Disciplines List</w:t>
      </w:r>
    </w:p>
    <w:p w14:paraId="255804C7" w14:textId="0597CF62" w:rsidR="00015E6C" w:rsidRPr="00015E6C" w:rsidRDefault="00015E6C" w:rsidP="00015E6C">
      <w:pPr>
        <w:shd w:val="clear" w:color="auto" w:fill="FFFFFF"/>
        <w:rPr>
          <w:color w:val="000000"/>
        </w:rPr>
      </w:pPr>
      <w:r>
        <w:rPr>
          <w:b/>
          <w:bCs/>
          <w:color w:val="000000"/>
        </w:rPr>
        <w:t xml:space="preserve">                  </w:t>
      </w:r>
      <w:r w:rsidRPr="00015E6C">
        <w:rPr>
          <w:b/>
          <w:bCs/>
          <w:color w:val="000000"/>
        </w:rPr>
        <w:t>Disciplines List Executive Committee Meeting January 2022 Agenda Item</w:t>
      </w:r>
    </w:p>
    <w:p w14:paraId="14D6B04F" w14:textId="0ED02A3B" w:rsidR="00015E6C" w:rsidRPr="00565345" w:rsidRDefault="00015E6C" w:rsidP="00565345">
      <w:pPr>
        <w:shd w:val="clear" w:color="auto" w:fill="FFFFFF"/>
        <w:rPr>
          <w:color w:val="000000"/>
        </w:rPr>
      </w:pPr>
      <w:r>
        <w:rPr>
          <w:b/>
          <w:bCs/>
          <w:color w:val="000000"/>
        </w:rPr>
        <w:t xml:space="preserve">                  </w:t>
      </w:r>
      <w:r w:rsidRPr="00015E6C">
        <w:rPr>
          <w:b/>
          <w:bCs/>
          <w:color w:val="000000"/>
        </w:rPr>
        <w:t>Draft Resolutions Submitted</w:t>
      </w:r>
      <w:r w:rsidR="00565345">
        <w:rPr>
          <w:color w:val="000000"/>
        </w:rPr>
        <w:t xml:space="preserve">    </w:t>
      </w:r>
      <w:r w:rsidRPr="00565345">
        <w:rPr>
          <w:b/>
          <w:bCs/>
          <w:color w:val="000000"/>
        </w:rPr>
        <w:t>Spring Plenary 2</w:t>
      </w:r>
      <w:r w:rsidRPr="00565345">
        <w:rPr>
          <w:b/>
          <w:bCs/>
          <w:color w:val="000000"/>
          <w:vertAlign w:val="superscript"/>
        </w:rPr>
        <w:t>nd</w:t>
      </w:r>
      <w:r w:rsidRPr="00565345">
        <w:rPr>
          <w:b/>
          <w:bCs/>
          <w:color w:val="000000"/>
        </w:rPr>
        <w:t xml:space="preserve"> Hearing</w:t>
      </w:r>
    </w:p>
    <w:p w14:paraId="0B3671F0" w14:textId="77777777" w:rsidR="00015E6C" w:rsidRPr="00565345" w:rsidRDefault="00DC7531" w:rsidP="00565345">
      <w:pPr>
        <w:pStyle w:val="ListParagraph"/>
        <w:shd w:val="clear" w:color="auto" w:fill="FFFFFF"/>
        <w:ind w:left="1800"/>
        <w:rPr>
          <w:color w:val="000000"/>
        </w:rPr>
      </w:pPr>
      <w:hyperlink r:id="rId10" w:tgtFrame="_blank" w:history="1">
        <w:r w:rsidR="00015E6C" w:rsidRPr="008A7147">
          <w:rPr>
            <w:rStyle w:val="Hyperlink"/>
          </w:rPr>
          <w:br/>
          <w:t>Asian American Studies</w:t>
        </w:r>
      </w:hyperlink>
      <w:r w:rsidR="00015E6C" w:rsidRPr="00565345">
        <w:rPr>
          <w:color w:val="000000"/>
        </w:rPr>
        <w:t>* </w:t>
      </w:r>
    </w:p>
    <w:p w14:paraId="42BDB03F" w14:textId="77777777" w:rsidR="00015E6C" w:rsidRPr="00565345" w:rsidRDefault="00DC7531" w:rsidP="00565345">
      <w:pPr>
        <w:pStyle w:val="ListParagraph"/>
        <w:numPr>
          <w:ilvl w:val="0"/>
          <w:numId w:val="17"/>
        </w:numPr>
        <w:shd w:val="clear" w:color="auto" w:fill="FFFFFF"/>
        <w:rPr>
          <w:color w:val="000000"/>
        </w:rPr>
      </w:pPr>
      <w:hyperlink r:id="rId11" w:tgtFrame="_blank" w:history="1">
        <w:r w:rsidR="00015E6C" w:rsidRPr="008A7147">
          <w:rPr>
            <w:rStyle w:val="Hyperlink"/>
          </w:rPr>
          <w:t>Native American/American Indian Studies</w:t>
        </w:r>
      </w:hyperlink>
      <w:r w:rsidR="00015E6C" w:rsidRPr="00565345">
        <w:rPr>
          <w:color w:val="000000"/>
        </w:rPr>
        <w:t>* </w:t>
      </w:r>
    </w:p>
    <w:p w14:paraId="021F333D" w14:textId="77777777" w:rsidR="00015E6C" w:rsidRPr="00565345" w:rsidRDefault="00DC7531" w:rsidP="00565345">
      <w:pPr>
        <w:pStyle w:val="ListParagraph"/>
        <w:numPr>
          <w:ilvl w:val="0"/>
          <w:numId w:val="17"/>
        </w:numPr>
        <w:shd w:val="clear" w:color="auto" w:fill="FFFFFF"/>
        <w:rPr>
          <w:color w:val="000000"/>
        </w:rPr>
      </w:pPr>
      <w:hyperlink r:id="rId12" w:tgtFrame="_blank" w:history="1">
        <w:r w:rsidR="00015E6C" w:rsidRPr="008A7147">
          <w:rPr>
            <w:rStyle w:val="Hyperlink"/>
          </w:rPr>
          <w:t>Nanotechnology</w:t>
        </w:r>
      </w:hyperlink>
      <w:r w:rsidR="00015E6C" w:rsidRPr="00565345">
        <w:rPr>
          <w:color w:val="000000"/>
        </w:rPr>
        <w:t> </w:t>
      </w:r>
    </w:p>
    <w:p w14:paraId="01FD502E" w14:textId="6B226397" w:rsidR="00015E6C" w:rsidRPr="008A7147" w:rsidRDefault="00015E6C" w:rsidP="00565345">
      <w:pPr>
        <w:shd w:val="clear" w:color="auto" w:fill="FFFFFF"/>
        <w:ind w:left="1080" w:firstLine="60"/>
        <w:rPr>
          <w:color w:val="000000"/>
        </w:rPr>
      </w:pPr>
    </w:p>
    <w:p w14:paraId="1FC72EC9" w14:textId="1B26F461" w:rsidR="00565345" w:rsidRDefault="00565345" w:rsidP="0056534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ion- Awards Updates: </w:t>
      </w:r>
    </w:p>
    <w:p w14:paraId="248896B8" w14:textId="77777777" w:rsidR="00565345" w:rsidRDefault="00565345" w:rsidP="0056534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Hayward Award completed, Winners to be announced</w:t>
      </w:r>
    </w:p>
    <w:p w14:paraId="0B1CE351" w14:textId="27849659" w:rsidR="00565345" w:rsidRDefault="00565345" w:rsidP="0056534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Diversity Award up next</w:t>
      </w:r>
    </w:p>
    <w:p w14:paraId="55C5EDEE" w14:textId="77777777" w:rsidR="00565345" w:rsidRPr="00D37AC2" w:rsidRDefault="00565345" w:rsidP="0056534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nnouncements</w:t>
      </w:r>
    </w:p>
    <w:p w14:paraId="2545B188" w14:textId="77777777" w:rsidR="00565345" w:rsidRPr="000111AD" w:rsidRDefault="00DC7531" w:rsidP="00565345">
      <w:pPr>
        <w:numPr>
          <w:ilvl w:val="1"/>
          <w:numId w:val="7"/>
        </w:numPr>
        <w:rPr>
          <w:rStyle w:val="Hyperlink"/>
          <w:rFonts w:asciiTheme="majorHAnsi" w:hAnsiTheme="majorHAnsi"/>
          <w:color w:val="auto"/>
        </w:rPr>
      </w:pPr>
      <w:hyperlink r:id="rId13" w:history="1">
        <w:r w:rsidR="00565345">
          <w:rPr>
            <w:rStyle w:val="Hyperlink"/>
            <w:rFonts w:asciiTheme="majorHAnsi" w:hAnsiTheme="majorHAnsi"/>
          </w:rPr>
          <w:t>President's Update February 2022</w:t>
        </w:r>
      </w:hyperlink>
    </w:p>
    <w:p w14:paraId="2A5595D0" w14:textId="3CDC06CC" w:rsidR="00565345" w:rsidRPr="00565345" w:rsidRDefault="00565345" w:rsidP="00565345">
      <w:pPr>
        <w:numPr>
          <w:ilvl w:val="1"/>
          <w:numId w:val="7"/>
        </w:numPr>
        <w:rPr>
          <w:rFonts w:asciiTheme="majorHAnsi" w:hAnsiTheme="majorHAnsi"/>
        </w:rPr>
      </w:pPr>
      <w:r w:rsidRPr="00107B0E">
        <w:rPr>
          <w:rFonts w:asciiTheme="majorHAnsi" w:hAnsiTheme="majorHAnsi"/>
        </w:rPr>
        <w:t>Upcoming Events and Meetings</w:t>
      </w:r>
      <w:r w:rsidRPr="00D051C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: 2</w:t>
      </w:r>
      <w:r w:rsidRPr="00565345">
        <w:rPr>
          <w:rFonts w:asciiTheme="majorHAnsi" w:hAnsiTheme="majorHAnsi"/>
        </w:rPr>
        <w:t>022 Accreditation Institute- February 25-26, 2022</w:t>
      </w:r>
    </w:p>
    <w:p w14:paraId="1E8C6574" w14:textId="0590DFC9" w:rsidR="00565345" w:rsidRDefault="00565345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Meeting Time and Date: Thursdays at 2:30pm</w:t>
      </w:r>
    </w:p>
    <w:p w14:paraId="096758DF" w14:textId="2014C39F" w:rsidR="00565345" w:rsidRPr="00565345" w:rsidRDefault="00565345" w:rsidP="00565345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 w:rsidRPr="00565345">
        <w:rPr>
          <w:rFonts w:asciiTheme="majorHAnsi" w:hAnsiTheme="majorHAnsi"/>
        </w:rPr>
        <w:t xml:space="preserve">Next March 17 </w:t>
      </w:r>
      <w:r>
        <w:rPr>
          <w:rFonts w:asciiTheme="majorHAnsi" w:hAnsiTheme="majorHAnsi"/>
        </w:rPr>
        <w:t>2:3</w:t>
      </w:r>
      <w:r w:rsidRPr="00565345">
        <w:rPr>
          <w:rFonts w:asciiTheme="majorHAnsi" w:hAnsiTheme="majorHAnsi"/>
        </w:rPr>
        <w:t>0pm-4:00pm</w:t>
      </w:r>
    </w:p>
    <w:p w14:paraId="5CC924F2" w14:textId="59657F3C" w:rsidR="00565345" w:rsidRPr="00565345" w:rsidRDefault="00565345" w:rsidP="00565345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 w:rsidRPr="00565345">
        <w:rPr>
          <w:rFonts w:asciiTheme="majorHAnsi" w:hAnsiTheme="majorHAnsi"/>
        </w:rPr>
        <w:t xml:space="preserve">April 21, 2022 </w:t>
      </w:r>
      <w:r>
        <w:rPr>
          <w:rFonts w:asciiTheme="majorHAnsi" w:hAnsiTheme="majorHAnsi"/>
        </w:rPr>
        <w:t>2:3</w:t>
      </w:r>
      <w:r w:rsidRPr="00565345">
        <w:rPr>
          <w:rFonts w:asciiTheme="majorHAnsi" w:hAnsiTheme="majorHAnsi"/>
        </w:rPr>
        <w:t>0pm-4:00pm</w:t>
      </w:r>
    </w:p>
    <w:p w14:paraId="2B9B5220" w14:textId="405FF365" w:rsidR="00565345" w:rsidRPr="00565345" w:rsidRDefault="00565345" w:rsidP="00565345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 w:rsidRPr="00565345">
        <w:rPr>
          <w:rFonts w:asciiTheme="majorHAnsi" w:hAnsiTheme="majorHAnsi"/>
        </w:rPr>
        <w:t xml:space="preserve">May </w:t>
      </w:r>
      <w:r>
        <w:rPr>
          <w:rFonts w:asciiTheme="majorHAnsi" w:hAnsiTheme="majorHAnsi"/>
        </w:rPr>
        <w:t>19</w:t>
      </w:r>
      <w:r w:rsidRPr="00565345">
        <w:rPr>
          <w:rFonts w:asciiTheme="majorHAnsi" w:hAnsiTheme="majorHAnsi"/>
        </w:rPr>
        <w:t xml:space="preserve">, 2022 </w:t>
      </w:r>
      <w:r>
        <w:rPr>
          <w:rFonts w:asciiTheme="majorHAnsi" w:hAnsiTheme="majorHAnsi"/>
        </w:rPr>
        <w:t>2:30</w:t>
      </w:r>
      <w:r w:rsidRPr="00565345">
        <w:rPr>
          <w:rFonts w:asciiTheme="majorHAnsi" w:hAnsiTheme="majorHAnsi"/>
        </w:rPr>
        <w:t>0pm-4:00pm</w:t>
      </w:r>
    </w:p>
    <w:p w14:paraId="21E5D69F" w14:textId="77777777" w:rsidR="00565345" w:rsidRDefault="00565345" w:rsidP="00565345">
      <w:pPr>
        <w:ind w:left="1440"/>
        <w:rPr>
          <w:rFonts w:asciiTheme="majorHAnsi" w:hAnsiTheme="majorHAnsi"/>
        </w:rPr>
      </w:pPr>
    </w:p>
    <w:p w14:paraId="4CD4F727" w14:textId="38F7D6DF" w:rsidR="009155DA" w:rsidRPr="00A36F5E" w:rsidRDefault="009155DA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ew Action Item </w:t>
      </w:r>
      <w:r w:rsidR="00FA4E39">
        <w:rPr>
          <w:rFonts w:asciiTheme="majorHAnsi" w:hAnsiTheme="majorHAnsi"/>
        </w:rPr>
        <w:t xml:space="preserve">ASCCC </w:t>
      </w:r>
      <w:r w:rsidRPr="009155DA">
        <w:rPr>
          <w:rFonts w:asciiTheme="majorHAnsi" w:hAnsiTheme="majorHAnsi"/>
          <w:b/>
        </w:rPr>
        <w:t>Recording Policy</w:t>
      </w:r>
    </w:p>
    <w:p w14:paraId="16FAEBDA" w14:textId="08A93E74" w:rsidR="00A36F5E" w:rsidRPr="008C03DB" w:rsidRDefault="00A36F5E" w:rsidP="00A36F5E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Review of suggested language from legal council</w:t>
      </w:r>
    </w:p>
    <w:p w14:paraId="5FCD9ADE" w14:textId="0F6B1BD0" w:rsidR="008C03DB" w:rsidRPr="008C03DB" w:rsidRDefault="008C03DB" w:rsidP="008C03DB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Added clarification language in RED</w:t>
      </w:r>
    </w:p>
    <w:p w14:paraId="1B16B828" w14:textId="16C909CB" w:rsidR="008C03DB" w:rsidRPr="00A36F5E" w:rsidRDefault="008C03DB" w:rsidP="008C03DB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Request for clarification on terms (in red); what is included and excluded for definitions</w:t>
      </w:r>
    </w:p>
    <w:p w14:paraId="0403E3CD" w14:textId="398976F4" w:rsidR="00A36F5E" w:rsidRPr="008C03DB" w:rsidRDefault="00A36F5E" w:rsidP="00A36F5E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Follow up with David Morris (invite to meeting)</w:t>
      </w:r>
    </w:p>
    <w:p w14:paraId="69A5500C" w14:textId="3B182BBE" w:rsidR="008C03DB" w:rsidRDefault="008C03DB" w:rsidP="00A36F5E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ACTION: approve as amended to return to Executive Committee (Naverson/Kirk) </w:t>
      </w:r>
      <w:r w:rsidR="00C1348C">
        <w:rPr>
          <w:rFonts w:asciiTheme="majorHAnsi" w:hAnsiTheme="majorHAnsi"/>
          <w:b/>
        </w:rPr>
        <w:t xml:space="preserve">unanimous agreement </w:t>
      </w:r>
    </w:p>
    <w:p w14:paraId="211A5F39" w14:textId="77777777" w:rsidR="009155DA" w:rsidRDefault="009155DA" w:rsidP="009155DA">
      <w:pPr>
        <w:pStyle w:val="ListParagraph"/>
        <w:rPr>
          <w:rFonts w:asciiTheme="majorHAnsi" w:hAnsiTheme="majorHAnsi"/>
        </w:rPr>
      </w:pPr>
    </w:p>
    <w:p w14:paraId="63A4AC8A" w14:textId="6F0571F2" w:rsidR="004B62D3" w:rsidRPr="004B62D3" w:rsidRDefault="004B62D3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atus of Previous Action Items </w:t>
      </w:r>
    </w:p>
    <w:p w14:paraId="6BEE3F29" w14:textId="3420AA31" w:rsidR="00730440" w:rsidRPr="00730440" w:rsidRDefault="00F720A3" w:rsidP="00730440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403BC121" w14:textId="65ED95F2" w:rsidR="008A7147" w:rsidRPr="008C03DB" w:rsidRDefault="00E212B6" w:rsidP="008C03DB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  <w:b/>
        </w:rPr>
      </w:pPr>
      <w:r w:rsidRPr="00730440">
        <w:rPr>
          <w:rFonts w:asciiTheme="majorHAnsi" w:hAnsiTheme="majorHAnsi"/>
          <w:b/>
        </w:rPr>
        <w:t xml:space="preserve">High Priority </w:t>
      </w:r>
      <w:r w:rsidR="00F6109D" w:rsidRPr="00730440">
        <w:rPr>
          <w:rFonts w:asciiTheme="majorHAnsi" w:hAnsiTheme="majorHAnsi"/>
          <w:b/>
        </w:rPr>
        <w:t>DEI Implementation Strategies and Activities</w:t>
      </w:r>
    </w:p>
    <w:p w14:paraId="5977CCA5" w14:textId="77777777" w:rsidR="00EA7D8F" w:rsidRPr="00EA7D8F" w:rsidRDefault="00EA7D8F" w:rsidP="000111AD">
      <w:pPr>
        <w:rPr>
          <w:rFonts w:asciiTheme="majorHAnsi" w:hAnsiTheme="majorHAnsi"/>
        </w:rPr>
      </w:pP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69375C12" w14:textId="2307AEC6" w:rsidR="009C67B6" w:rsidRDefault="0080639A" w:rsidP="000B626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  <w:r w:rsidR="008C03DB">
        <w:rPr>
          <w:rFonts w:asciiTheme="majorHAnsi" w:hAnsiTheme="majorHAnsi"/>
          <w:b/>
        </w:rPr>
        <w:t>–4:11</w:t>
      </w:r>
    </w:p>
    <w:p w14:paraId="20210AEC" w14:textId="2EACC9D7" w:rsidR="000B626D" w:rsidRDefault="000B626D" w:rsidP="000B626D">
      <w:pPr>
        <w:ind w:left="1080"/>
        <w:rPr>
          <w:rFonts w:asciiTheme="majorHAnsi" w:hAnsiTheme="majorHAnsi"/>
        </w:rPr>
      </w:pPr>
    </w:p>
    <w:p w14:paraId="35C8093C" w14:textId="77777777" w:rsidR="000B626D" w:rsidRPr="000B626D" w:rsidRDefault="000B626D" w:rsidP="000B626D">
      <w:pPr>
        <w:ind w:left="1080"/>
        <w:rPr>
          <w:rFonts w:asciiTheme="majorHAnsi" w:hAnsiTheme="majorHAnsi"/>
        </w:rPr>
      </w:pPr>
    </w:p>
    <w:p w14:paraId="461703A7" w14:textId="4A56AB3E" w:rsidR="004B62D3" w:rsidRDefault="004B62D3" w:rsidP="002B186E">
      <w:pPr>
        <w:jc w:val="center"/>
        <w:rPr>
          <w:rFonts w:asciiTheme="majorHAnsi" w:hAnsiTheme="majorHAnsi"/>
          <w:b/>
        </w:rPr>
      </w:pP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sectPr w:rsidR="00F720A3" w:rsidRPr="002B186E" w:rsidSect="00A74A5F">
      <w:footerReference w:type="default" r:id="rId14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4A427B" w14:textId="77777777" w:rsidR="00DC7531" w:rsidRDefault="00DC7531">
      <w:r>
        <w:separator/>
      </w:r>
    </w:p>
  </w:endnote>
  <w:endnote w:type="continuationSeparator" w:id="0">
    <w:p w14:paraId="250FA87C" w14:textId="77777777" w:rsidR="00DC7531" w:rsidRDefault="00DC7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645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0B328" w14:textId="77777777" w:rsidR="00DC7531" w:rsidRDefault="00DC7531">
      <w:r>
        <w:separator/>
      </w:r>
    </w:p>
  </w:footnote>
  <w:footnote w:type="continuationSeparator" w:id="0">
    <w:p w14:paraId="7F8399F9" w14:textId="77777777" w:rsidR="00DC7531" w:rsidRDefault="00DC75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12C16"/>
    <w:multiLevelType w:val="hybridMultilevel"/>
    <w:tmpl w:val="E83832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CF97C24"/>
    <w:multiLevelType w:val="hybridMultilevel"/>
    <w:tmpl w:val="8B608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63660F4"/>
    <w:multiLevelType w:val="hybridMultilevel"/>
    <w:tmpl w:val="FD5C6206"/>
    <w:lvl w:ilvl="0" w:tplc="A5BA75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B54E88"/>
    <w:multiLevelType w:val="hybridMultilevel"/>
    <w:tmpl w:val="966062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6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2"/>
  </w:num>
  <w:num w:numId="7">
    <w:abstractNumId w:val="4"/>
  </w:num>
  <w:num w:numId="8">
    <w:abstractNumId w:val="5"/>
  </w:num>
  <w:num w:numId="9">
    <w:abstractNumId w:val="9"/>
  </w:num>
  <w:num w:numId="10">
    <w:abstractNumId w:val="11"/>
  </w:num>
  <w:num w:numId="11">
    <w:abstractNumId w:val="7"/>
  </w:num>
  <w:num w:numId="12">
    <w:abstractNumId w:val="3"/>
  </w:num>
  <w:num w:numId="13">
    <w:abstractNumId w:val="16"/>
  </w:num>
  <w:num w:numId="14">
    <w:abstractNumId w:val="14"/>
  </w:num>
  <w:num w:numId="15">
    <w:abstractNumId w:val="13"/>
  </w:num>
  <w:num w:numId="16">
    <w:abstractNumId w:val="6"/>
  </w:num>
  <w:num w:numId="1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1AD"/>
    <w:rsid w:val="00011A0E"/>
    <w:rsid w:val="00015835"/>
    <w:rsid w:val="00015E6C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4CC8"/>
    <w:rsid w:val="00095961"/>
    <w:rsid w:val="000A020D"/>
    <w:rsid w:val="000A0815"/>
    <w:rsid w:val="000A10E5"/>
    <w:rsid w:val="000A632A"/>
    <w:rsid w:val="000A657A"/>
    <w:rsid w:val="000B2CFD"/>
    <w:rsid w:val="000B626D"/>
    <w:rsid w:val="000B6695"/>
    <w:rsid w:val="000B690E"/>
    <w:rsid w:val="000C088C"/>
    <w:rsid w:val="000C489F"/>
    <w:rsid w:val="000C5A9C"/>
    <w:rsid w:val="000D1360"/>
    <w:rsid w:val="000D2A28"/>
    <w:rsid w:val="000D4729"/>
    <w:rsid w:val="000E06F1"/>
    <w:rsid w:val="000E22BC"/>
    <w:rsid w:val="000E47C1"/>
    <w:rsid w:val="000F18D3"/>
    <w:rsid w:val="000F7A00"/>
    <w:rsid w:val="00100899"/>
    <w:rsid w:val="00105D15"/>
    <w:rsid w:val="00107B0E"/>
    <w:rsid w:val="001132AF"/>
    <w:rsid w:val="001159E8"/>
    <w:rsid w:val="001247C0"/>
    <w:rsid w:val="00124D85"/>
    <w:rsid w:val="00125F03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D2B3E"/>
    <w:rsid w:val="002E3585"/>
    <w:rsid w:val="002F5769"/>
    <w:rsid w:val="002F6055"/>
    <w:rsid w:val="00300EA5"/>
    <w:rsid w:val="00312BAB"/>
    <w:rsid w:val="0031428C"/>
    <w:rsid w:val="003149F9"/>
    <w:rsid w:val="003231E8"/>
    <w:rsid w:val="0032535D"/>
    <w:rsid w:val="003316E4"/>
    <w:rsid w:val="00343F89"/>
    <w:rsid w:val="003569D0"/>
    <w:rsid w:val="0036640B"/>
    <w:rsid w:val="00370B73"/>
    <w:rsid w:val="00377EEC"/>
    <w:rsid w:val="003906EA"/>
    <w:rsid w:val="00395567"/>
    <w:rsid w:val="003A0C05"/>
    <w:rsid w:val="003A0ED0"/>
    <w:rsid w:val="003A24ED"/>
    <w:rsid w:val="003B4DEB"/>
    <w:rsid w:val="003C2286"/>
    <w:rsid w:val="003D03AF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30E3"/>
    <w:rsid w:val="004B62D3"/>
    <w:rsid w:val="004C19D9"/>
    <w:rsid w:val="004D348B"/>
    <w:rsid w:val="004F2105"/>
    <w:rsid w:val="004F2D2C"/>
    <w:rsid w:val="004F510C"/>
    <w:rsid w:val="004F61F7"/>
    <w:rsid w:val="00511299"/>
    <w:rsid w:val="00511863"/>
    <w:rsid w:val="00515EC8"/>
    <w:rsid w:val="00540608"/>
    <w:rsid w:val="00543566"/>
    <w:rsid w:val="00546DCC"/>
    <w:rsid w:val="005522F9"/>
    <w:rsid w:val="00552865"/>
    <w:rsid w:val="0056534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193E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6C0"/>
    <w:rsid w:val="00657C17"/>
    <w:rsid w:val="00676C02"/>
    <w:rsid w:val="00680F12"/>
    <w:rsid w:val="00685FB0"/>
    <w:rsid w:val="006B1588"/>
    <w:rsid w:val="006B7636"/>
    <w:rsid w:val="006C2E8F"/>
    <w:rsid w:val="006C645F"/>
    <w:rsid w:val="006D2259"/>
    <w:rsid w:val="006D484A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30440"/>
    <w:rsid w:val="00731E47"/>
    <w:rsid w:val="007401E9"/>
    <w:rsid w:val="00755F42"/>
    <w:rsid w:val="0076476B"/>
    <w:rsid w:val="00773A89"/>
    <w:rsid w:val="0078283E"/>
    <w:rsid w:val="00795B77"/>
    <w:rsid w:val="007A4E19"/>
    <w:rsid w:val="007A508F"/>
    <w:rsid w:val="007D7370"/>
    <w:rsid w:val="007E1327"/>
    <w:rsid w:val="007E234E"/>
    <w:rsid w:val="007E5957"/>
    <w:rsid w:val="007E5F64"/>
    <w:rsid w:val="007E726A"/>
    <w:rsid w:val="007F33CC"/>
    <w:rsid w:val="007F7E0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7399F"/>
    <w:rsid w:val="00883F01"/>
    <w:rsid w:val="008872A7"/>
    <w:rsid w:val="0089012F"/>
    <w:rsid w:val="00890FA7"/>
    <w:rsid w:val="0089187D"/>
    <w:rsid w:val="00896C6D"/>
    <w:rsid w:val="008A04CE"/>
    <w:rsid w:val="008A7147"/>
    <w:rsid w:val="008B3068"/>
    <w:rsid w:val="008C03DB"/>
    <w:rsid w:val="008C4592"/>
    <w:rsid w:val="008D18A1"/>
    <w:rsid w:val="008D6CF3"/>
    <w:rsid w:val="008F05AF"/>
    <w:rsid w:val="008F4558"/>
    <w:rsid w:val="009100CF"/>
    <w:rsid w:val="00911052"/>
    <w:rsid w:val="009155DA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864B6"/>
    <w:rsid w:val="00993F57"/>
    <w:rsid w:val="009A22D2"/>
    <w:rsid w:val="009A3824"/>
    <w:rsid w:val="009A56B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00EA0"/>
    <w:rsid w:val="00A10E07"/>
    <w:rsid w:val="00A1506E"/>
    <w:rsid w:val="00A16838"/>
    <w:rsid w:val="00A17A51"/>
    <w:rsid w:val="00A227F5"/>
    <w:rsid w:val="00A31016"/>
    <w:rsid w:val="00A36F5E"/>
    <w:rsid w:val="00A406B3"/>
    <w:rsid w:val="00A4282D"/>
    <w:rsid w:val="00A51F23"/>
    <w:rsid w:val="00A5607B"/>
    <w:rsid w:val="00A611FD"/>
    <w:rsid w:val="00A6780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45399"/>
    <w:rsid w:val="00B5086D"/>
    <w:rsid w:val="00B52298"/>
    <w:rsid w:val="00B53B1A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14FC"/>
    <w:rsid w:val="00BD48DB"/>
    <w:rsid w:val="00BE033E"/>
    <w:rsid w:val="00BE2C02"/>
    <w:rsid w:val="00BE4EE6"/>
    <w:rsid w:val="00BF737A"/>
    <w:rsid w:val="00C1348C"/>
    <w:rsid w:val="00C14311"/>
    <w:rsid w:val="00C17B0E"/>
    <w:rsid w:val="00C23EB9"/>
    <w:rsid w:val="00C30DA0"/>
    <w:rsid w:val="00C335C5"/>
    <w:rsid w:val="00C353C1"/>
    <w:rsid w:val="00C41C0A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0EA7"/>
    <w:rsid w:val="00D051C4"/>
    <w:rsid w:val="00D0721D"/>
    <w:rsid w:val="00D17423"/>
    <w:rsid w:val="00D35D57"/>
    <w:rsid w:val="00D37AC2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C5E61"/>
    <w:rsid w:val="00DC7531"/>
    <w:rsid w:val="00DD50D6"/>
    <w:rsid w:val="00DD7980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478E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A4E39"/>
    <w:rsid w:val="00FB3D1B"/>
    <w:rsid w:val="00FC23CB"/>
    <w:rsid w:val="00FC2DB4"/>
    <w:rsid w:val="00FD69E3"/>
    <w:rsid w:val="00FE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00C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53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createsend.com/t/y-52498FCDB777CB792540EF23F30FED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sccc.org/sites/default/files/MQ%20in%20Advanced%20Materials%20-%20Nanotechnology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ccc.org/sites/default/files/Native%20American-Indian%20Studies%20-%20received%20by%20mail%205.06.21%20Dr%20Leal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asccc.org/sites/default/files/MQ%20in%20Asian%20American%20Studies%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ccc.org/content/application-statewide-servic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C59EF-891B-457F-96A1-246F95781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90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2</cp:revision>
  <cp:lastPrinted>2021-10-20T23:26:00Z</cp:lastPrinted>
  <dcterms:created xsi:type="dcterms:W3CDTF">2022-10-15T18:37:00Z</dcterms:created>
  <dcterms:modified xsi:type="dcterms:W3CDTF">2022-10-1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